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www.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8" w:name="other-presentations"/>
      <w:r>
        <w:t xml:space="preserve">Other Presentations</w:t>
      </w:r>
      <w:bookmarkEnd w:id="78"/>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14T13:25:52Z</dcterms:created>
  <dcterms:modified xsi:type="dcterms:W3CDTF">2019-12-14T13:25:52Z</dcterms:modified>
</cp:coreProperties>
</file>